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4.png" ContentType="image/png"/>
  <Override PartName="/word/media/rId38.png" ContentType="image/png"/>
  <Override PartName="/word/media/rId20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variada06</w:t>
      </w:r>
    </w:p>
    <w:p>
      <w:pPr>
        <w:pStyle w:val="Author"/>
      </w:pPr>
      <w:r>
        <w:t xml:space="preserve">Panosso</w:t>
      </w:r>
      <w:r>
        <w:t xml:space="preserve"> </w:t>
      </w:r>
      <w:r>
        <w:t xml:space="preserve">AR</w:t>
      </w:r>
      <w:r>
        <w:t xml:space="preserve"> </w:t>
      </w:r>
      <w:r>
        <w:t xml:space="preserve">&amp;</w:t>
      </w:r>
      <w:r>
        <w:t xml:space="preserve"> </w:t>
      </w:r>
      <w:r>
        <w:t xml:space="preserve">Oliveira</w:t>
      </w:r>
      <w:r>
        <w:t xml:space="preserve"> </w:t>
      </w:r>
      <w:r>
        <w:t xml:space="preserve">JA</w:t>
      </w:r>
    </w:p>
    <w:p>
      <w:pPr>
        <w:pStyle w:val="Date"/>
      </w:pPr>
      <w:r>
        <w:t xml:space="preserve">2023-07-14</w:t>
      </w:r>
    </w:p>
    <w:p>
      <w:r>
        <w:pict>
          <v:rect style="width:0;height:1.5pt" o:hralign="center" o:hrstd="t" o:hr="t"/>
        </w:pict>
      </w:r>
    </w:p>
    <w:bookmarkStart w:id="23" w:name="base-de-dados---im"/>
    <w:p>
      <w:pPr>
        <w:pStyle w:val="Heading3"/>
      </w:pPr>
      <w:r>
        <w:t xml:space="preserve">Base de dados -</w:t>
      </w:r>
      <w:r>
        <w:t xml:space="preserve"> </w:t>
      </w:r>
      <w:r>
        <w:t xml:space="preserve">“</w:t>
      </w:r>
      <w:r>
        <w:t xml:space="preserve">im</w:t>
      </w:r>
      <w:r>
        <w:t xml:space="preserve">”</w:t>
      </w:r>
    </w:p>
    <w:p>
      <w:pPr>
        <w:pStyle w:val="SourceCode"/>
      </w:pPr>
      <w:r>
        <w:rPr>
          <w:rStyle w:val="CommentTok"/>
        </w:rPr>
        <w:t xml:space="preserve"># Carregando a base de dados</w:t>
      </w:r>
      <w:r>
        <w:br/>
      </w:r>
      <w:r>
        <w:rPr>
          <w:rStyle w:val="NormalTok"/>
        </w:rPr>
        <w:t xml:space="preserve">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im.rd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ome,id_municipio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valor_pago_pbf)</w:t>
      </w:r>
      <w:r>
        <w:br/>
      </w:r>
      <w:r>
        <w:br/>
      </w:r>
      <w:r>
        <w:rPr>
          <w:rStyle w:val="NormalTok"/>
        </w:rPr>
        <w:t xml:space="preserve">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im,</w:t>
      </w:r>
      <w:r>
        <w:br/>
      </w:r>
      <w:r>
        <w:rPr>
          <w:rStyle w:val="NormalTok"/>
        </w:rPr>
        <w:t xml:space="preserve">          df_nom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ome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nome)</w:t>
      </w:r>
      <w:r>
        <w:br/>
      </w:r>
      <w:r>
        <w:br/>
      </w:r>
      <w:r>
        <w:rPr>
          <w:rStyle w:val="NormalTok"/>
        </w:rPr>
        <w:t xml:space="preserve">tab_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ome, an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amilias_beneficiarias_pbf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amilias_beneficiarias_pbf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ssoas_beneficiarias_pb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essoas_beneficiarias_pbf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or_pago_pb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alor_pago_pbf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, no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 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 an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familia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amilias_beneficiarias_pbf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pesso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essoas_beneficiarias_pbf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orpag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or_pago_pbf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base_multivari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_i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, an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o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bf_va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orpago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visda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s_miss</w:t>
      </w:r>
      <w:r>
        <w:rPr>
          <w:rStyle w:val="NormalTok"/>
        </w:rPr>
        <w:t xml:space="preserve">(base_multivariad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ultivariada06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base-de-dados-lavouras"/>
    <w:p>
      <w:pPr>
        <w:pStyle w:val="Heading3"/>
      </w:pPr>
      <w:r>
        <w:t xml:space="preserve">Base de dados</w:t>
      </w:r>
      <w:r>
        <w:t xml:space="preserve"> </w:t>
      </w:r>
      <w:r>
        <w:t xml:space="preserve">“</w:t>
      </w:r>
      <w:r>
        <w:t xml:space="preserve">lavouras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lavoura_permanen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ermanente.rds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lavoura_tempora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temporaria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vour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lavoura_permanent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p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manen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lavoura_temporari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p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orari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avour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lavouras[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avour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vour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a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an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roduto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fé (em grão) Aráb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roduto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fé (em grão) Canephor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a)</w:t>
      </w:r>
      <w:r>
        <w:br/>
      </w:r>
      <w:r>
        <w:br/>
      </w:r>
      <w:r>
        <w:rPr>
          <w:rStyle w:val="NormalTok"/>
        </w:rPr>
        <w:t xml:space="preserve">lavour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vour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ipo, ano, no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produto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rea_plantad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rea_plantada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ndimento_medi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ndimento_medio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op_area_colhid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p_area_colhida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op_valor_produca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p_valor_producao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tipo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n_produto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rop_valor_producao)</w:t>
      </w:r>
      <w:r>
        <w:br/>
      </w:r>
      <w:r>
        <w:br/>
      </w:r>
      <w:r>
        <w:rPr>
          <w:rStyle w:val="NormalTok"/>
        </w:rPr>
        <w:t xml:space="preserve">lavour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lavouras, df_nom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ome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ano, nome)</w:t>
      </w:r>
      <w:r>
        <w:br/>
      </w:r>
      <w:r>
        <w:br/>
      </w:r>
      <w:r>
        <w:rPr>
          <w:rStyle w:val="NormalTok"/>
        </w:rPr>
        <w:t xml:space="preserve">lavouras_res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vour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o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pp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_produtos_permanent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      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pte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_produtos_temporaria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    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reapper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rea_plantada_permanent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  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reapltem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rea_plantada_temporaria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 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ndp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ndimento_medio_permanent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ndte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ndimento_medio_temporaria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colhidap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p_area_colhida_permanent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colhidate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p_area_colhida_temporaria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valorpper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p_valor_producao_permanent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valorte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p_valor_producao_temporaria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base_multivari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base_multivariada,</w:t>
      </w:r>
      <w:r>
        <w:br/>
      </w:r>
      <w:r>
        <w:rPr>
          <w:rStyle w:val="NormalTok"/>
        </w:rPr>
        <w:t xml:space="preserve">          lavouras_resu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ome,</w:t>
      </w:r>
      <w:r>
        <w:br/>
      </w:r>
      <w:r>
        <w:rPr>
          <w:rStyle w:val="NormalTok"/>
        </w:rPr>
        <w:t xml:space="preserve">                   pvalorpper,</w:t>
      </w:r>
      <w:r>
        <w:br/>
      </w:r>
      <w:r>
        <w:rPr>
          <w:rStyle w:val="NormalTok"/>
        </w:rPr>
        <w:t xml:space="preserve">                   pvalortem,</w:t>
      </w:r>
      <w:r>
        <w:br/>
      </w:r>
      <w:r>
        <w:rPr>
          <w:rStyle w:val="NormalTok"/>
        </w:rPr>
        <w:t xml:space="preserve">                   rendper,</w:t>
      </w:r>
      <w:r>
        <w:br/>
      </w:r>
      <w:r>
        <w:rPr>
          <w:rStyle w:val="NormalTok"/>
        </w:rPr>
        <w:t xml:space="preserve">                   rendtem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isda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s_miss</w:t>
      </w:r>
      <w:r>
        <w:rPr>
          <w:rStyle w:val="NormalTok"/>
        </w:rPr>
        <w:t xml:space="preserve">(base_multivariad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multivariada06_files/figure-docx/unnamed-chunk-3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7" w:name="base-de-dados---pnae"/>
    <w:p>
      <w:pPr>
        <w:pStyle w:val="Heading3"/>
      </w:pPr>
      <w:r>
        <w:t xml:space="preserve">Base de dados -</w:t>
      </w:r>
      <w:r>
        <w:t xml:space="preserve"> </w:t>
      </w:r>
      <w:r>
        <w:t xml:space="preserve">“</w:t>
      </w:r>
      <w:r>
        <w:t xml:space="preserve">pnae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pnae_alun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nae_alunos_atendidos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nae_recurs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nae_recurso.rds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NormalTok"/>
        </w:rPr>
        <w:t xml:space="preserve">pnae_recurs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e_recurs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ome, ano, esfera_govern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l_total_escola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l_total_escolas))</w:t>
      </w:r>
    </w:p>
    <w:p>
      <w:pPr>
        <w:pStyle w:val="SourceCode"/>
      </w:pPr>
      <w:r>
        <w:rPr>
          <w:rStyle w:val="NormalTok"/>
        </w:rPr>
        <w:t xml:space="preserve">pn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pnae_alun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sfera_govern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NICIP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no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qt_alunos_pnae,nome),</w:t>
      </w:r>
      <w:r>
        <w:br/>
      </w:r>
      <w:r>
        <w:rPr>
          <w:rStyle w:val="NormalTok"/>
        </w:rPr>
        <w:t xml:space="preserve">        pnae_recurso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y 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sfera_governo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pn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pnae, df_nom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ome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e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NormalTok"/>
        </w:rPr>
        <w:t xml:space="preserve">pnae_resu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, no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t_alunos_pna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qt_alunos_pna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l_total_escola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l_total_escolas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o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t_alunos_pna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qt_alunos_pna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l_total_escola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l_total_escolas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NormalTok"/>
        </w:rPr>
        <w:t xml:space="preserve">base_multivari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base_multivariada,</w:t>
      </w:r>
      <w:r>
        <w:br/>
      </w:r>
      <w:r>
        <w:rPr>
          <w:rStyle w:val="NormalTok"/>
        </w:rPr>
        <w:t xml:space="preserve">          pnae_resumo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isda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s_miss</w:t>
      </w:r>
      <w:r>
        <w:rPr>
          <w:rStyle w:val="NormalTok"/>
        </w:rPr>
        <w:t xml:space="preserve">(base_multivariad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multivariada06_files/figure-docx/unnamed-chunk-9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Base de dados -</w:t>
      </w:r>
      <w:r>
        <w:t xml:space="preserve"> </w:t>
      </w:r>
      <w:r>
        <w:t xml:space="preserve">“</w:t>
      </w:r>
      <w:r>
        <w:t xml:space="preserve">sisva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sisvan_es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isvan_estab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sv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svan_est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unicipio, an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rvico_nutricao_proprio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ndicador_servico_nutricao_proprio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rvico_nutricao_terceirizado =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ndicador_servico_nutricao_terceirizado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rvico_lactario_proprio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ndicador_servico_lactario_proprio),                          </w:t>
      </w:r>
      <w:r>
        <w:rPr>
          <w:rStyle w:val="AttributeTok"/>
        </w:rPr>
        <w:t xml:space="preserve">servico_lactario_terceirizado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ndicador_servico_lactario_terceirizado),                     </w:t>
      </w:r>
      <w:r>
        <w:rPr>
          <w:rStyle w:val="AttributeTok"/>
        </w:rPr>
        <w:t xml:space="preserve">servico_banco_leite_proprio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ndicador_servico_banco_leite_proprio),                       </w:t>
      </w:r>
      <w:r>
        <w:rPr>
          <w:rStyle w:val="AttributeTok"/>
        </w:rPr>
        <w:t xml:space="preserve">servico_banco_leite_terceirizado=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ndicador_servico_banco_leite_terceirizado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otal = trunc(n()/12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me =</w:t>
      </w:r>
      <w:r>
        <w:rPr>
          <w:rStyle w:val="NormalTok"/>
        </w:rPr>
        <w:t xml:space="preserve"> municipio)</w:t>
      </w:r>
      <w:r>
        <w:br/>
      </w:r>
      <w:r>
        <w:br/>
      </w:r>
      <w:r>
        <w:rPr>
          <w:rStyle w:val="NormalTok"/>
        </w:rPr>
        <w:t xml:space="preserve">sisvan_es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isvan_est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me =</w:t>
      </w:r>
      <w:r>
        <w:rPr>
          <w:rStyle w:val="NormalTok"/>
        </w:rPr>
        <w:t xml:space="preserve"> municipio), </w:t>
      </w:r>
      <w:r>
        <w:br/>
      </w:r>
      <w:r>
        <w:rPr>
          <w:rStyle w:val="NormalTok"/>
        </w:rPr>
        <w:t xml:space="preserve">                          df_nom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ome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sisv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isvan,</w:t>
      </w:r>
      <w:r>
        <w:br/>
      </w:r>
      <w:r>
        <w:rPr>
          <w:rStyle w:val="NormalTok"/>
        </w:rPr>
        <w:t xml:space="preserve">                    df_nom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ome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sisvan_resu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sva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o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nutri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rvico_nutricao_proprio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nutr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rvico_nutricao_terceirizado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lac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rvico_lactario_proprio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la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rvico_lactario_terceirizado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bleite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rvico_banco_leite_proprio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bleit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rvico_banco_leite_terceirizado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br/>
      </w:r>
      <w:r>
        <w:br/>
      </w:r>
      <w:r>
        <w:br/>
      </w:r>
      <w:r>
        <w:rPr>
          <w:rStyle w:val="NormalTok"/>
        </w:rPr>
        <w:t xml:space="preserve">base_multivari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base_multivariada,</w:t>
      </w:r>
      <w:r>
        <w:br/>
      </w:r>
      <w:r>
        <w:rPr>
          <w:rStyle w:val="NormalTok"/>
        </w:rPr>
        <w:t xml:space="preserve">          sisvan_resum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ome,</w:t>
      </w:r>
      <w:r>
        <w:br/>
      </w:r>
      <w:r>
        <w:rPr>
          <w:rStyle w:val="NormalTok"/>
        </w:rPr>
        <w:t xml:space="preserve">         sbleitep,sbleitet,slacp,slac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isda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s_miss</w:t>
      </w:r>
      <w:r>
        <w:rPr>
          <w:rStyle w:val="NormalTok"/>
        </w:rPr>
        <w:t xml:space="preserve">(base_multivariad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multivariada06_files/figure-docx/unnamed-chunk-11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Base de Dados</w:t>
      </w:r>
      <w:r>
        <w:t xml:space="preserve"> </w:t>
      </w:r>
      <w:r>
        <w:t xml:space="preserve">“</w:t>
      </w:r>
      <w:r>
        <w:t xml:space="preserve">Estado Nutricional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estado_nutricio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f_final.rd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,fase_da_vida,idade,indice,municipi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or_p =</w:t>
      </w:r>
      <w:r>
        <w:rPr>
          <w:rStyle w:val="NormalTok"/>
        </w:rPr>
        <w:t xml:space="preserve"> valor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or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estado_nutricio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estado_nutricional, </w:t>
      </w:r>
      <w:r>
        <w:br/>
      </w:r>
      <w:r>
        <w:rPr>
          <w:rStyle w:val="NormalTok"/>
        </w:rPr>
        <w:t xml:space="preserve">                                df_nom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ome, id_municipio_6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_municipio  =</w:t>
      </w:r>
      <w:r>
        <w:rPr>
          <w:rStyle w:val="NormalTok"/>
        </w:rPr>
        <w:t xml:space="preserve"> id_municipio_6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_municipio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giao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uf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digo_uf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d_municipio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unicipio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dice_cri,</w:t>
      </w:r>
      <w:r>
        <w:br/>
      </w:r>
      <w:r>
        <w:rPr>
          <w:rStyle w:val="NormalTok"/>
        </w:rPr>
        <w:t xml:space="preserve">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dice_ado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alo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ano,no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ase_da_vida, idade, indice, classe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valor_p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estado_nutri_resu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stado_nutricion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o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crianca_0_4_peso_x_idade_muito_baixo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doso_imc_sobrepeso,mea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no)</w:t>
      </w:r>
    </w:p>
    <w:p>
      <w:pPr>
        <w:pStyle w:val="SourceCode"/>
      </w:pPr>
      <w:r>
        <w:rPr>
          <w:rStyle w:val="CommentTok"/>
        </w:rPr>
        <w:t xml:space="preserve"># estado_nutri_resumo %&gt;% names</w:t>
      </w:r>
      <w:r>
        <w:br/>
      </w:r>
      <w:r>
        <w:rPr>
          <w:rStyle w:val="NormalTok"/>
        </w:rPr>
        <w:t xml:space="preserve">nomes_antig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estado_nutri_resumo)</w:t>
      </w:r>
      <w:r>
        <w:br/>
      </w:r>
      <w:r>
        <w:rPr>
          <w:rStyle w:val="NormalTok"/>
        </w:rPr>
        <w:t xml:space="preserve">estado_nutri_resu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stado_nutri_resum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nomes_antigos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vos_nomes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NormalTok"/>
        </w:rPr>
        <w:t xml:space="preserve">consu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onsumo/consumo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su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consumo, df_nom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ome, id_municipio_6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digo_ibge =</w:t>
      </w:r>
      <w:r>
        <w:rPr>
          <w:rStyle w:val="NormalTok"/>
        </w:rPr>
        <w:t xml:space="preserve"> id_municipio_6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digo_ib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odigo_ibge)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digo_ibg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onsu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sum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aixa_etaria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digo_ibg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unicipio,</w:t>
      </w:r>
      <w:r>
        <w:br/>
      </w:r>
      <w:r>
        <w:rPr>
          <w:rStyle w:val="NormalTok"/>
        </w:rPr>
        <w:t xml:space="preserve">  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uf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otal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onitorado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ase_da_vida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re-6-meses-23-mes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su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sum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ase_da_vida,tipo_relatorio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perce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consumo_estado_nutricio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consumo, estado_nutricional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m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onsumo_resu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sum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o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dol_emb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dolecentes_cons_embut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dol_ultr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dolecentes_cons_ultra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dul_emb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dultos_cons_embut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dul_ultr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dultos_cons_ultra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ri24_emb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riancas_2_4_cons_embut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ri24_ultr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riancas_2_4_cons_ultra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ri59_emb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riancas_5_9_cons_embut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ri59_ultr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riancas_5_9_cons_ultra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o_emb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dosos_cons_embut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 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o_ultr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dosos_cons_ultra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consumo_estado_nutricional_resu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estado_nutri_resum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name(nome_regiao_imediata = nome_regiao_intermediaria) %&gt;%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, consumo_resum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consumo_estado_nutricional_resu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sumo_estado_nutricional_resum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o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)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o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base_multivariada_fina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base_multivariada,</w:t>
      </w:r>
      <w:r>
        <w:br/>
      </w:r>
      <w:r>
        <w:rPr>
          <w:rStyle w:val="NormalTok"/>
        </w:rPr>
        <w:t xml:space="preserve">          consumo_estado_nutricional_resum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ome, cri04pxi_mb,cri04pxi_a,adolaxi_b,adolaxi_a,adulimc_b,adulimc_a,adulimc_obesg_i,adol_ultra,adul_ultra,cri59_ultra,ido_ultra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ase_multivariada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multivariada_fin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d</w:t>
      </w:r>
      <w:r>
        <w:br/>
      </w:r>
      <w:r>
        <w:rPr>
          <w:rStyle w:val="NormalTok"/>
        </w:rPr>
        <w:t xml:space="preserve">    x</w:t>
      </w:r>
      <w:r>
        <w:br/>
      </w:r>
      <w:r>
        <w:rPr>
          <w:rStyle w:val="NormalTok"/>
        </w:rPr>
        <w:t xml:space="preserve">  }))</w:t>
      </w:r>
      <w:r>
        <w:br/>
      </w:r>
      <w:r>
        <w:rPr>
          <w:rStyle w:val="NormalTok"/>
        </w:rPr>
        <w:t xml:space="preserve">visda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s_miss</w:t>
      </w:r>
      <w:r>
        <w:rPr>
          <w:rStyle w:val="NormalTok"/>
        </w:rPr>
        <w:t xml:space="preserve">(base_multivariada_fina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multivariada06_files/figure-docx/unnamed-chunk-18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56" w:name="análise-multivariada"/>
    <w:p>
      <w:pPr>
        <w:pStyle w:val="Heading1"/>
      </w:pPr>
      <w:r>
        <w:t xml:space="preserve">Análise Multivariada</w:t>
      </w:r>
    </w:p>
    <w:p>
      <w:pPr>
        <w:pStyle w:val="SourceCode"/>
      </w:pPr>
      <w:r>
        <w:rPr>
          <w:rStyle w:val="NormalTok"/>
        </w:rPr>
        <w:t xml:space="preserve">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multivariada_final </w:t>
      </w:r>
      <w:r>
        <w:rPr>
          <w:rStyle w:val="CommentTok"/>
        </w:rPr>
        <w:t xml:space="preserve">#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t(pbf_valor:valor_pnae_total,sbleitep,cri04pxi_mb,adulimc_obesg_i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cri59_ultra,adul_ultra)</w:t>
      </w:r>
      <w:r>
        <w:br/>
      </w:r>
      <w:r>
        <w:br/>
      </w:r>
      <w:r>
        <w:rPr>
          <w:rStyle w:val="NormalTok"/>
        </w:rPr>
        <w:t xml:space="preserve">da_p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ostand</w:t>
      </w:r>
      <w:r>
        <w:rPr>
          <w:rStyle w:val="NormalTok"/>
        </w:rPr>
        <w:t xml:space="preserve">(da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iz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da_pad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multivariada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me_regiao_imediata</w:t>
      </w:r>
      <w:r>
        <w:br/>
      </w:r>
      <w:r>
        <w:rPr>
          <w:rStyle w:val="NormalTok"/>
        </w:rPr>
        <w:t xml:space="preserve">da_pad_eu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vegdist</w:t>
      </w:r>
      <w:r>
        <w:rPr>
          <w:rStyle w:val="NormalTok"/>
        </w:rPr>
        <w:t xml:space="preserve">(da_pad,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da_pad_euc_war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a_pad_euc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ward.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upo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da_pad_euc_ward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_gru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grupo))</w:t>
      </w:r>
      <w:r>
        <w:br/>
      </w:r>
      <w:r>
        <w:rPr>
          <w:rStyle w:val="FunctionTok"/>
        </w:rPr>
        <w:t xml:space="preserve">ggdendrogram</w:t>
      </w:r>
      <w:r>
        <w:rPr>
          <w:rStyle w:val="NormalTok"/>
        </w:rPr>
        <w:t xml:space="preserve">(da_pad_euc_ward, </w:t>
      </w:r>
      <w:r>
        <w:rPr>
          <w:rStyle w:val="AttributeTok"/>
        </w:rPr>
        <w:t xml:space="preserve">rot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multivariada06_files/figure-docx/unnamed-chunk-19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r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_pad)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cor_matrix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ellip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multivariada06_files/figure-docx/unnamed-chunk-20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da_pad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cale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d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_pad</w:t>
      </w:r>
      <w:r>
        <w:br/>
      </w:r>
      <w:r>
        <w:rPr>
          <w:rStyle w:val="CommentTok"/>
        </w:rPr>
        <w:t xml:space="preserve"># Autovalores</w:t>
      </w:r>
      <w:r>
        <w:br/>
      </w:r>
      <w:r>
        <w:rPr>
          <w:rStyle w:val="NormalTok"/>
        </w:rPr>
        <w:t xml:space="preserve">ei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eig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&gt;  [1] 7.077 4.444 1.761 1.610 1.201 1.027 0.896 0.828 0.680 0.644 0.500 0.425</w:t>
      </w:r>
      <w:r>
        <w:br/>
      </w:r>
      <w:r>
        <w:rPr>
          <w:rStyle w:val="CommentTok"/>
        </w:rPr>
        <w:t xml:space="preserve">#&gt; [13] 0.342 0.248 0.126 0.083 0.043 0.033 0.016 0.008 0.005 0.004</w:t>
      </w:r>
      <w:r>
        <w:br/>
      </w:r>
      <w:r>
        <w:rPr>
          <w:rStyle w:val="NormalTok"/>
        </w:rPr>
        <w:t xml:space="preserve">v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eig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ig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e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&gt;  [1] 0.3217 0.2020 0.0800 0.0732 0.0546 0.0467 0.0407 0.0376 0.0309 0.0293</w:t>
      </w:r>
      <w:r>
        <w:br/>
      </w:r>
      <w:r>
        <w:rPr>
          <w:rStyle w:val="CommentTok"/>
        </w:rPr>
        <w:t xml:space="preserve">#&gt; [11] 0.0227 0.0193 0.0155 0.0113 0.0057 0.0038 0.0020 0.0015 0.0007 0.0004</w:t>
      </w:r>
      <w:r>
        <w:br/>
      </w:r>
      <w:r>
        <w:rPr>
          <w:rStyle w:val="CommentTok"/>
        </w:rPr>
        <w:t xml:space="preserve">#&gt; [21] 0.0002 0.0002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ve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 [1]  32.17  52.37  60.37  67.69  73.15  77.82  81.89  85.65  88.74  91.67</w:t>
      </w:r>
      <w:r>
        <w:br/>
      </w:r>
      <w:r>
        <w:rPr>
          <w:rStyle w:val="CommentTok"/>
        </w:rPr>
        <w:t xml:space="preserve">#&gt; [11]  93.94  95.87  97.42  98.55  99.12  99.50  99.70  99.85  99.92  99.96</w:t>
      </w:r>
      <w:r>
        <w:br/>
      </w:r>
      <w:r>
        <w:rPr>
          <w:rStyle w:val="CommentTok"/>
        </w:rPr>
        <w:t xml:space="preserve">#&gt; [21]  99.98 100.00</w:t>
      </w:r>
      <w:r>
        <w:br/>
      </w:r>
      <w:r>
        <w:rPr>
          <w:rStyle w:val="NormalTok"/>
        </w:rPr>
        <w:t xml:space="preserve">mco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mco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multivariada06_files/figure-docx/unnamed-chunk-21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creeplot</w:t>
      </w:r>
      <w:r>
        <w:rPr>
          <w:rStyle w:val="NormalTok"/>
        </w:rPr>
        <w:t xml:space="preserve">(pca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multivariada06_files/figure-docx/unnamed-chunk-21-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1V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c2V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c3V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c1c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c2c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c3c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nv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NormalTok"/>
        </w:rPr>
        <w:t xml:space="preserve">bi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pc1c,pc2c,pc3c,</w:t>
      </w:r>
      <w:r>
        <w:rPr>
          <w:rStyle w:val="AttributeTok"/>
        </w:rPr>
        <w:t xml:space="preserve">grupo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rupo))</w:t>
      </w:r>
      <w:r>
        <w:br/>
      </w:r>
      <w:r>
        <w:rPr>
          <w:rStyle w:val="NormalTok"/>
        </w:rPr>
        <w:t xml:space="preserve">tex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V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V,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pc3V,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i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c1c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c2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grupo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rupo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DecValTok"/>
        </w:rPr>
        <w:t xml:space="preserve">16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rup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seg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f)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end=</w:t>
      </w:r>
      <w:r>
        <w:rPr>
          <w:rStyle w:val="NormalTok"/>
        </w:rPr>
        <w:t xml:space="preserve">tex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f)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end=</w:t>
      </w:r>
      <w:r>
        <w:rPr>
          <w:rStyle w:val="NormalTok"/>
        </w:rPr>
        <w:t xml:space="preserve">tex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ab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exto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label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ont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P1 (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v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%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P2 (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v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%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ap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multivariada06_files/figure-docx/unnamed-chunk-22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k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elapc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 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k) tabelapc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tabelapca,mcor[,l]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abelapca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"</w:t>
      </w:r>
      <w:r>
        <w:rPr>
          <w:rStyle w:val="NormalTok"/>
        </w:rPr>
        <w:t xml:space="preserve">),ck)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k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ca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elapca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elapc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abelapca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tabelapc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abelapca)</w:t>
      </w:r>
      <w:r>
        <w:br/>
      </w:r>
      <w:r>
        <w:rPr>
          <w:rStyle w:val="CommentTok"/>
        </w:rPr>
        <w:t xml:space="preserve">#&gt;                           PC1           PC2         PC3          PC4</w:t>
      </w:r>
      <w:r>
        <w:br/>
      </w:r>
      <w:r>
        <w:rPr>
          <w:rStyle w:val="CommentTok"/>
        </w:rPr>
        <w:t xml:space="preserve">#&gt; rendper          -0.002362856  0.0100018573 -0.22190394  0.665744648</w:t>
      </w:r>
      <w:r>
        <w:br/>
      </w:r>
      <w:r>
        <w:rPr>
          <w:rStyle w:val="CommentTok"/>
        </w:rPr>
        <w:t xml:space="preserve">#&gt; ido_ultra        -0.004721775  0.0947765946 -0.55336624 -0.141191746</w:t>
      </w:r>
      <w:r>
        <w:br/>
      </w:r>
      <w:r>
        <w:rPr>
          <w:rStyle w:val="CommentTok"/>
        </w:rPr>
        <w:t xml:space="preserve">#&gt; adulimc_obesg_i  -0.009681413  0.0703112408  0.02233674 -0.276322048</w:t>
      </w:r>
      <w:r>
        <w:br/>
      </w:r>
      <w:r>
        <w:rPr>
          <w:rStyle w:val="CommentTok"/>
        </w:rPr>
        <w:t xml:space="preserve">#&gt; adul_ultra       -0.013848116  0.0595868132 -0.66346944 -0.226573961</w:t>
      </w:r>
      <w:r>
        <w:br/>
      </w:r>
      <w:r>
        <w:rPr>
          <w:rStyle w:val="CommentTok"/>
        </w:rPr>
        <w:t xml:space="preserve">#&gt; pvalorpper        0.025313686 -0.0005635265  0.27800223 -0.767061989</w:t>
      </w:r>
      <w:r>
        <w:br/>
      </w:r>
      <w:r>
        <w:rPr>
          <w:rStyle w:val="CommentTok"/>
        </w:rPr>
        <w:t xml:space="preserve">#&gt; pvalortem         0.074160480  0.0842835242  0.14394975 -0.519938679</w:t>
      </w:r>
      <w:r>
        <w:br/>
      </w:r>
      <w:r>
        <w:rPr>
          <w:rStyle w:val="CommentTok"/>
        </w:rPr>
        <w:t xml:space="preserve">#&gt; cri59_ultra      -0.110962251  0.0407264836 -0.66034609 -0.179345732</w:t>
      </w:r>
      <w:r>
        <w:br/>
      </w:r>
      <w:r>
        <w:rPr>
          <w:rStyle w:val="CommentTok"/>
        </w:rPr>
        <w:t xml:space="preserve">#&gt; rendtem          -0.118510486 -0.0219642969 -0.04174247  0.287002103</w:t>
      </w:r>
      <w:r>
        <w:br/>
      </w:r>
      <w:r>
        <w:rPr>
          <w:rStyle w:val="CommentTok"/>
        </w:rPr>
        <w:t xml:space="preserve">#&gt; adol_ultra       -0.186184897 -0.0317335087 -0.64687875 -0.164639363</w:t>
      </w:r>
      <w:r>
        <w:br/>
      </w:r>
      <w:r>
        <w:rPr>
          <w:rStyle w:val="CommentTok"/>
        </w:rPr>
        <w:t xml:space="preserve">#&gt; adulimc_a        -0.503704693 -0.7410727531 -0.01704288  0.040444266</w:t>
      </w:r>
      <w:r>
        <w:br/>
      </w:r>
      <w:r>
        <w:rPr>
          <w:rStyle w:val="CommentTok"/>
        </w:rPr>
        <w:t xml:space="preserve">#&gt; adulimc_b         0.505002465  0.6634085548  0.01298056  0.092154573</w:t>
      </w:r>
      <w:r>
        <w:br/>
      </w:r>
      <w:r>
        <w:rPr>
          <w:rStyle w:val="CommentTok"/>
        </w:rPr>
        <w:t xml:space="preserve">#&gt; cri04pxi_mb       0.525673360  0.6955996318 -0.00654621  0.067789596</w:t>
      </w:r>
      <w:r>
        <w:br/>
      </w:r>
      <w:r>
        <w:rPr>
          <w:rStyle w:val="CommentTok"/>
        </w:rPr>
        <w:t xml:space="preserve">#&gt; cri04pxi_a       -0.538621919 -0.7535026847  0.01515204 -0.037210118</w:t>
      </w:r>
      <w:r>
        <w:br/>
      </w:r>
      <w:r>
        <w:rPr>
          <w:rStyle w:val="CommentTok"/>
        </w:rPr>
        <w:t xml:space="preserve">#&gt; adolaxi_b         0.539276169  0.7926274193 -0.01333575 -0.023902131</w:t>
      </w:r>
      <w:r>
        <w:br/>
      </w:r>
      <w:r>
        <w:rPr>
          <w:rStyle w:val="CommentTok"/>
        </w:rPr>
        <w:t xml:space="preserve">#&gt; adolaxi_a        -0.548141196 -0.7978654787  0.00533344  0.018269772</w:t>
      </w:r>
      <w:r>
        <w:br/>
      </w:r>
      <w:r>
        <w:rPr>
          <w:rStyle w:val="CommentTok"/>
        </w:rPr>
        <w:t xml:space="preserve">#&gt; sbleitet          0.773192566 -0.1301001482 -0.03520265  0.020513054</w:t>
      </w:r>
      <w:r>
        <w:br/>
      </w:r>
      <w:r>
        <w:rPr>
          <w:rStyle w:val="CommentTok"/>
        </w:rPr>
        <w:t xml:space="preserve">#&gt; vl_total_escolas  0.850191896 -0.5064832078 -0.03119150 -0.016814809</w:t>
      </w:r>
      <w:r>
        <w:br/>
      </w:r>
      <w:r>
        <w:rPr>
          <w:rStyle w:val="CommentTok"/>
        </w:rPr>
        <w:t xml:space="preserve">#&gt; slact             0.871769607 -0.4595760031 -0.03047798 -0.002317037</w:t>
      </w:r>
      <w:r>
        <w:br/>
      </w:r>
      <w:r>
        <w:rPr>
          <w:rStyle w:val="CommentTok"/>
        </w:rPr>
        <w:t xml:space="preserve">#&gt; sbleitep          0.888913006 -0.4127221416 -0.04440933 -0.009658818</w:t>
      </w:r>
      <w:r>
        <w:br/>
      </w:r>
      <w:r>
        <w:rPr>
          <w:rStyle w:val="CommentTok"/>
        </w:rPr>
        <w:t xml:space="preserve">#&gt; pbf_valor         0.892557646 -0.4257159204 -0.02975104 -0.018021993</w:t>
      </w:r>
      <w:r>
        <w:br/>
      </w:r>
      <w:r>
        <w:rPr>
          <w:rStyle w:val="CommentTok"/>
        </w:rPr>
        <w:t xml:space="preserve">#&gt; qt_alunos_pnae    0.906261252 -0.4028662344 -0.03930387 -0.013334640</w:t>
      </w:r>
      <w:r>
        <w:br/>
      </w:r>
      <w:r>
        <w:rPr>
          <w:rStyle w:val="CommentTok"/>
        </w:rPr>
        <w:t xml:space="preserve">#&gt; slacp             0.924518723 -0.3342912856 -0.04320740  0.016008746</w:t>
      </w:r>
      <w:r>
        <w:br/>
      </w:r>
      <w:r>
        <w:rPr>
          <w:rStyle w:val="CommentTok"/>
        </w:rPr>
        <w:t xml:space="preserve">#&gt;                            PC5          PC6</w:t>
      </w:r>
      <w:r>
        <w:br/>
      </w:r>
      <w:r>
        <w:rPr>
          <w:rStyle w:val="CommentTok"/>
        </w:rPr>
        <w:t xml:space="preserve">#&gt; rendper          -0.2782489480 -0.237176724</w:t>
      </w:r>
      <w:r>
        <w:br/>
      </w:r>
      <w:r>
        <w:rPr>
          <w:rStyle w:val="CommentTok"/>
        </w:rPr>
        <w:t xml:space="preserve">#&gt; ido_ultra         0.1391320139  0.092076073</w:t>
      </w:r>
      <w:r>
        <w:br/>
      </w:r>
      <w:r>
        <w:rPr>
          <w:rStyle w:val="CommentTok"/>
        </w:rPr>
        <w:t xml:space="preserve">#&gt; adulimc_obesg_i  -0.8932710207 -0.061500919</w:t>
      </w:r>
      <w:r>
        <w:br/>
      </w:r>
      <w:r>
        <w:rPr>
          <w:rStyle w:val="CommentTok"/>
        </w:rPr>
        <w:t xml:space="preserve">#&gt; adul_ultra        0.0913266384 -0.120892248</w:t>
      </w:r>
      <w:r>
        <w:br/>
      </w:r>
      <w:r>
        <w:rPr>
          <w:rStyle w:val="CommentTok"/>
        </w:rPr>
        <w:t xml:space="preserve">#&gt; pvalorpper        0.2124181510 -0.053014293</w:t>
      </w:r>
      <w:r>
        <w:br/>
      </w:r>
      <w:r>
        <w:rPr>
          <w:rStyle w:val="CommentTok"/>
        </w:rPr>
        <w:t xml:space="preserve">#&gt; pvalortem        -0.0361385462 -0.584644255</w:t>
      </w:r>
      <w:r>
        <w:br/>
      </w:r>
      <w:r>
        <w:rPr>
          <w:rStyle w:val="CommentTok"/>
        </w:rPr>
        <w:t xml:space="preserve">#&gt; cri59_ultra       0.0601740438  0.042313702</w:t>
      </w:r>
      <w:r>
        <w:br/>
      </w:r>
      <w:r>
        <w:rPr>
          <w:rStyle w:val="CommentTok"/>
        </w:rPr>
        <w:t xml:space="preserve">#&gt; rendtem           0.2142654032 -0.764181909</w:t>
      </w:r>
      <w:r>
        <w:br/>
      </w:r>
      <w:r>
        <w:rPr>
          <w:rStyle w:val="CommentTok"/>
        </w:rPr>
        <w:t xml:space="preserve">#&gt; adol_ultra       -0.1339131818 -0.017076290</w:t>
      </w:r>
      <w:r>
        <w:br/>
      </w:r>
      <w:r>
        <w:rPr>
          <w:rStyle w:val="CommentTok"/>
        </w:rPr>
        <w:t xml:space="preserve">#&gt; adulimc_a         0.1973232083  0.005243673</w:t>
      </w:r>
      <w:r>
        <w:br/>
      </w:r>
      <w:r>
        <w:rPr>
          <w:rStyle w:val="CommentTok"/>
        </w:rPr>
        <w:t xml:space="preserve">#&gt; adulimc_b         0.3230127285  0.073202988</w:t>
      </w:r>
      <w:r>
        <w:br/>
      </w:r>
      <w:r>
        <w:rPr>
          <w:rStyle w:val="CommentTok"/>
        </w:rPr>
        <w:t xml:space="preserve">#&gt; cri04pxi_mb       0.1593269577 -0.006191281</w:t>
      </w:r>
      <w:r>
        <w:br/>
      </w:r>
      <w:r>
        <w:rPr>
          <w:rStyle w:val="CommentTok"/>
        </w:rPr>
        <w:t xml:space="preserve">#&gt; cri04pxi_a        0.0572096277  0.060141475</w:t>
      </w:r>
      <w:r>
        <w:br/>
      </w:r>
      <w:r>
        <w:rPr>
          <w:rStyle w:val="CommentTok"/>
        </w:rPr>
        <w:t xml:space="preserve">#&gt; adolaxi_b        -0.0822806747  0.003556384</w:t>
      </w:r>
      <w:r>
        <w:br/>
      </w:r>
      <w:r>
        <w:rPr>
          <w:rStyle w:val="CommentTok"/>
        </w:rPr>
        <w:t xml:space="preserve">#&gt; adolaxi_a         0.0553832476 -0.003384442</w:t>
      </w:r>
      <w:r>
        <w:br/>
      </w:r>
      <w:r>
        <w:rPr>
          <w:rStyle w:val="CommentTok"/>
        </w:rPr>
        <w:t xml:space="preserve">#&gt; sbleitet         -0.0146344334  0.044347829</w:t>
      </w:r>
      <w:r>
        <w:br/>
      </w:r>
      <w:r>
        <w:rPr>
          <w:rStyle w:val="CommentTok"/>
        </w:rPr>
        <w:t xml:space="preserve">#&gt; vl_total_escolas -0.0255745471 -0.025590584</w:t>
      </w:r>
      <w:r>
        <w:br/>
      </w:r>
      <w:r>
        <w:rPr>
          <w:rStyle w:val="CommentTok"/>
        </w:rPr>
        <w:t xml:space="preserve">#&gt; slact             0.0026787959 -0.010383952</w:t>
      </w:r>
      <w:r>
        <w:br/>
      </w:r>
      <w:r>
        <w:rPr>
          <w:rStyle w:val="CommentTok"/>
        </w:rPr>
        <w:t xml:space="preserve">#&gt; sbleitep         -0.0282150338  0.005536567</w:t>
      </w:r>
      <w:r>
        <w:br/>
      </w:r>
      <w:r>
        <w:rPr>
          <w:rStyle w:val="CommentTok"/>
        </w:rPr>
        <w:t xml:space="preserve">#&gt; pbf_valor        -0.0009514765 -0.024622093</w:t>
      </w:r>
      <w:r>
        <w:br/>
      </w:r>
      <w:r>
        <w:rPr>
          <w:rStyle w:val="CommentTok"/>
        </w:rPr>
        <w:t xml:space="preserve">#&gt; qt_alunos_pnae   -0.0045324278 -0.023356507</w:t>
      </w:r>
      <w:r>
        <w:br/>
      </w:r>
      <w:r>
        <w:rPr>
          <w:rStyle w:val="CommentTok"/>
        </w:rPr>
        <w:t xml:space="preserve">#&gt; slacp             0.0171738758 -0.015632599</w:t>
      </w:r>
    </w:p>
    <w:p>
      <w:pPr>
        <w:pStyle w:val="SourceCode"/>
      </w:pPr>
      <w:r>
        <w:rPr>
          <w:rStyle w:val="NormalTok"/>
        </w:rPr>
        <w:t xml:space="preserve">df_gru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me =</w:t>
      </w:r>
      <w:r>
        <w:rPr>
          <w:rStyle w:val="NormalTok"/>
        </w:rPr>
        <w:t xml:space="preserve"> base_multivaria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me, grupo)</w:t>
      </w:r>
      <w:r>
        <w:br/>
      </w:r>
      <w:r>
        <w:br/>
      </w:r>
      <w:r>
        <w:rPr>
          <w:rStyle w:val="NormalTok"/>
        </w:rPr>
        <w:t xml:space="preserve">df_gru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f_nom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_municipio, nome),</w:t>
      </w:r>
      <w:r>
        <w:br/>
      </w:r>
      <w:r>
        <w:rPr>
          <w:rStyle w:val="NormalTok"/>
        </w:rPr>
        <w:t xml:space="preserve">                      df_grupo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by =</w:t>
      </w:r>
      <w:r>
        <w:rPr>
          <w:rStyle w:val="StringTok"/>
        </w:rPr>
        <w:t xml:space="preserve">"nom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_sf_municip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p/35MUE250GC_SIR.sh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_sf_municip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_sf_municipi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_municipio =</w:t>
      </w:r>
      <w:r>
        <w:rPr>
          <w:rStyle w:val="NormalTok"/>
        </w:rPr>
        <w:t xml:space="preserve"> CD_GEOCMU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df_grup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id_municipio), </w:t>
      </w:r>
      <w:r>
        <w:rPr>
          <w:rStyle w:val="StringTok"/>
        </w:rPr>
        <w:t xml:space="preserve">"id_municipi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up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rupo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_sf_municipio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rupo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multivariada06_files/figure-docx/unnamed-chunk-24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_gru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grupo))</w:t>
      </w:r>
      <w:r>
        <w:br/>
      </w:r>
      <w:r>
        <w:rPr>
          <w:rStyle w:val="NormalTok"/>
        </w:rPr>
        <w:t xml:space="preserve">n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multivaria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m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grupo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============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upo "</w:t>
      </w:r>
      <w:r>
        <w:rPr>
          <w:rStyle w:val="NormalTok"/>
        </w:rPr>
        <w:t xml:space="preserve">,i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============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nome[grup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i],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&gt; [1] "==============="</w:t>
      </w:r>
      <w:r>
        <w:br/>
      </w:r>
      <w:r>
        <w:rPr>
          <w:rStyle w:val="CommentTok"/>
        </w:rPr>
        <w:t xml:space="preserve">#&gt; [1] "Grupo 1"</w:t>
      </w:r>
      <w:r>
        <w:br/>
      </w:r>
      <w:r>
        <w:rPr>
          <w:rStyle w:val="CommentTok"/>
        </w:rPr>
        <w:t xml:space="preserve">#&gt; [1] "==============="</w:t>
      </w:r>
      <w:r>
        <w:br/>
      </w:r>
      <w:r>
        <w:rPr>
          <w:rStyle w:val="CommentTok"/>
        </w:rPr>
        <w:t xml:space="preserve">#&gt; [1] "Adamantina; Adolfo; Aguaí; Alambari; Altair; Altinópolis; Alumínio; Alvinlândia; Americana; Amparo; Américo Brasiliense; Américo de Campos; Analândia; Andradina; Angatuba; Anhembi; Aparecida d'Oeste; Arandu; Araraquara; Araras; Araçariguama; Araçoiaba da Serra; Arco-Íris; Arealva; Ariranha; Artur Nogueira; Aspásia; Assis; Auriflama; Avanhandava; Avaré; Avaí; Bady Bassitt; Balbinos; Bananal; Bariri; Barra do Chapéu; Barra do Turvo; Barretos; Barrinha; Bastos; Batatais; Bebedouro; Bernardino de Campos; Bertioga; Bilac; Birigui; Boa Esperança do Sul; Bocaina; Bofete; Boituva; Bom Sucesso de Itararé; Borborema; Borebi; Borá; Braúna; Brejo Alegre; Brotas; Buri; Bálsamo; Cabreúva; Cabrália Paulista; Cachoeira Paulista; Caconde; Cafelândia; Caiabu; Cajati; Cajobi; Cajuru; Campina do Monte Alegre; Campo Limpo Paulista; Campos Novos Paulista; Cananéia; Capão Bonito; Casa Branca; Catanduva; Catiguá; Caçapava; Cedral; Cerqueira César; Cesário Lange; Charqueada; Clementina; Colômbia; Conchas; Cordeirópolis; Coroados; Corumbataí; Cosmorama; Cosmópolis; Cotia; Cravinhos; Cristais Paulista; Cruzeiro; Cubatão; Cunha; Cássia dos Coqueiros; Cândido Mota; Cândido Rodrigues; Descalvado; Dirce Reis; Dobrada; Dois Córregos; Dolcinópolis; Dourado; Dracena; Duartina; Echaporã; Eldorado; Elias Fausto; Embaúba; Emilianópolis; Engenheiro Coelho; Espírito Santo do Pinhal; Espírito Santo do Turvo; Estiva Gerbi; Estrela d'Oeste; Fernando Prestes; Fernandópolis; Flora Rica; Floreal; Flórida Paulista; Gabriel Monteiro; Garça; Gastão Vidigal; Gavião Peixoto; General Salgado; Getulina; Glicério; Guaimbê; Guaiçara; Guapiara; Guapiaçu; Guaraci; Guarani d'Oeste; Guararapes; Guararema; Guaraçaí; Guareí; Guariba; Guará; Guatapará; Guaíra; Guzolândia; Gália; Holambra; Iaras; Ibaté; Ibirá; Ibitinga; Ibiúna; Icém; Igarapava; Igaraçu do Tietê; Iguape; Ilha Comprida; Indaiatuba; Indiana; Ipaussu; Iperó; Ipeúna; Ipiguá; Iporanga; Ipuã; Iracemápolis; Irapuru; Irapuã; Itaberá; Itaju; Itapira; Itapirapuã Paulista; Itapura; Itapuí; Itararé; Itatiba; Itatinga; Itaí; Itaóca; Itirapina; Itirapuã; Itobi; Itupeva; Ituverava; Itápolis; Jaboticabal; Jaci; Jaguariúna; Jales; Jandira; Jardinópolis; Jarinu; Jaú; Jeriquara; Joanópolis; José Bonifácio; Juquiá; Lavínia; Leme; Lençóis Paulista; Lindóia; Lins; Louveira; Lucianópolis; Lucélia; Luiziânia; Lupércio; Macaubal; Macedônia; Magda; Mairinque; Mairiporã; Manduri; Marabá Paulista; Maracaí; Marinópolis; Mariápolis; Martinópolis; Matão; Mendonça; Meridiano; Mesópolis; Miguelópolis; Mineiros do Tietê; Mira Estrela; Mirandópolis; Mirante do Paranapanema; Mirassol; Mirassolândia; Mococa; Mogi Guaçu; Mogi Mirim; Mombuca; Mongaguá; Monte Alegre do Sul; Monte Alto; Monte Aprazível; Monte Azul Paulista; Monte Castelo; Monte Mor; Monções; Morungaba; Motuca; Murutinga do Sul; Nantes; Narandiba; Natividade da Serra; Nazaré Paulista; Neves Paulista; Nhandeara; Nipoã; Nova Aliança; Nova Campina; Nova Canaã Paulista; Nova Castilho; Nova Europa; Nova Granada; Nova Odessa; Novais; Novo Horizonte; Nuporanga; Ocauçu; Olímpia; Onda Verde; Oriente; Orindiúva; Orlândia; Oscar Bressane; Osvaldo Cruz; Ouro Verde; Ouroeste; Pacaembu; Palestina; Palmares Paulista; Panorama; Paraguaçu Paulista; Paranapanema; Paranapuã; Parapuã; Paraíso; Pardinho; Pariquera-Açu; Parisi; Patrocínio Paulista; Paulicéia; Paulo de Faria; Paulínia; Pederneiras; Pedra Bela; Pedranópolis; Pedregulho; Pedreira; Penápolis; Pereira Barreto; Pereiras; Piedade; Pilar do Sul; Pindorama; Pinhalzinho; Piquerobi; Piracaia; Piraju; Pirajuí; Pirangi; Pirapora do Bom Jesus; Pirapozinho; Pirassununga; Piratininga; Pitangueiras; Platina; Poloni; Pongaí; Pontal; Pontalinda; Pontes Gestal; Porangaba; Porto Ferreira; Potirendaba; Pracinha; Pratânia; Presidente Alves; Presidente Bernardes; Presidente Epitácio; Presidente Venceslau; Promissão; Quadra; Queluz; Rancharia; Redenção da Serra; Regente Feijó; Reginópolis; Restinga; Ribeira; Ribeirão Bonito; Ribeirão Corrente; Ribeirão Grande; Ribeirão Pires; Ribeirão do Sul; Rincão; Rio Claro; Rio Grande da Serra; Riolândia; Riversul; Rubinéia; Sabino; Sagres; Sales; Sales Oliveira; Salesópolis; Salmourão; Saltinho; Salto de Pirapora; Santa Adélia; Santa Albertina; Santa Branca; Santa Clara d'Oeste; Santa Cruz da Conceição; Santa Cruz das Palmeiras; Santa Cruz do Rio Pardo; Santa Ernestina; Santa Fé do Sul; Santa Maria da Serra; Santa Mercedes; Santa Rita d'Oeste; Santa Rita do Passa Quatro; Santa Rosa de Viterbo; Santana da Ponte Pensa; Santo André; Santo Antônio da Alegria; Santo Antônio de Posse; Santo Antônio do Aracanguá; Santo Antônio do Pinhal; Santópolis do Aguapeí; Sarapuí; Sarutaiá; Sebastianópolis do Sul; Serra Negra; Sete Barras; Severínia; Silveiras; Socorro; Sud Mennucci; Suzanápolis; São Bento do Sapucaí; São Caetano do Sul; São Francisco; São José da Bela Vista; São José do Barreiro; São José do Rio Pardo; São João da Boa Vista; São João das Duas Pontes; São João de Iracema; São João do Pau d'Alho; São Lourenço da Serra; São Luís do Paraitinga; São Manuel; São Miguel Arcanjo; São Pedro; São Roque; São Sebastião da Grama; São Vicente; Tabapuã; Tabatinga; Taciba; Taiaçu; Taiúva; Tambaú; Tanabi; Tapiratiba; Taquaral; Taquarivaí; Teodoro Sampaio; Terra Roxa; Tietê; Timburi; Torrinha; Trabiju; Três Fronteiras; Tupi Paulista; Tupã; Turiúba; Ubarana; União Paulista; Urânia; Valentim Gentil; Valinhos; Valparaíso; Vargem; Vargem Grande Paulista; Vargem Grande do Sul; Vera Cruz; Vinhedo; Viradouro; Vista Alegre do Alto; Vitória Brasil; Votuporanga; Várzea Paulista; Zacarias; Águas da Prata; Águas de Lindóia; Águas de Santa Bárbara; Águas de São Pedro; Álvares Florence; Álvares Machado; Álvaro de Carvalho"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[1] "==============="</w:t>
      </w:r>
      <w:r>
        <w:br/>
      </w:r>
      <w:r>
        <w:rPr>
          <w:rStyle w:val="CommentTok"/>
        </w:rPr>
        <w:t xml:space="preserve">#&gt; [1] "Grupo 2"</w:t>
      </w:r>
      <w:r>
        <w:br/>
      </w:r>
      <w:r>
        <w:rPr>
          <w:rStyle w:val="CommentTok"/>
        </w:rPr>
        <w:t xml:space="preserve">#&gt; [1] "==============="</w:t>
      </w:r>
      <w:r>
        <w:br/>
      </w:r>
      <w:r>
        <w:rPr>
          <w:rStyle w:val="CommentTok"/>
        </w:rPr>
        <w:t xml:space="preserve">#&gt; [1] "Agudos; Alfredo Marcondes; Alto Alegre; Apiaí; Arapeí; Areias; Barão de Antonina; Biritiba-Mirim; Brodowski; Caiuá; Capela do Alto; Cardoso; Colina; Conchal; Coronel Macedo; Cruzália; Divinolândia; Elisiário; Fernão; Florínia; Guarantã; Herculândia; Iacanga; Iacri; Ilha Solteira; Indiaporã; Inúbia Paulista; Itajobi; Itaporanga; Jacupiranga; Junqueirópolis; Juquitiba; Júlio Mesquita; Lagoinha; Lavrinhas; Lourdes; Lutécia; Luís Antônio; Marapoama; Nova Guataporanga; Ourinhos; Palmeira d'Oeste; Palmital; Paulistânia; Piacatu; Planalto; Pompéia; Populina; Porto Feliz; Pradópolis; Quatá; Queiroz; Quintana; Rafard; Ribeirão Branco; Rifaina; Rinópolis; Rosana; Salto Grande; Sandovalina; Santa Gertrudes; Santa Salete; Santo Anastácio; Santo Expedito; Sertãozinho; São Pedro do Turvo; São Simão; Taquaritinga; Taquarituba; Tejupá; Tuiuti; Turmalina; Ubirajara; Uchoa; Uru; Urupês; Óleo"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[1] "==============="</w:t>
      </w:r>
      <w:r>
        <w:br/>
      </w:r>
      <w:r>
        <w:rPr>
          <w:rStyle w:val="CommentTok"/>
        </w:rPr>
        <w:t xml:space="preserve">#&gt; [1] "Grupo 3"</w:t>
      </w:r>
      <w:r>
        <w:br/>
      </w:r>
      <w:r>
        <w:rPr>
          <w:rStyle w:val="CommentTok"/>
        </w:rPr>
        <w:t xml:space="preserve">#&gt; [1] "==============="</w:t>
      </w:r>
      <w:r>
        <w:br/>
      </w:r>
      <w:r>
        <w:rPr>
          <w:rStyle w:val="CommentTok"/>
        </w:rPr>
        <w:t xml:space="preserve">#&gt; [1] "Anhumas; Aparecida; Aramina; Areiópolis; Barbosa; Barra Bonita; Bento de Abreu; Bom Jesus dos Perdões; Boracéia; Buritama; Buritizal; Caieiras; Cajamar; Campos do Jordão; Canas; Canitar; Castilho; Cerquilho; Chavantes; Dumont; Estrela do Norte; Euclides da Cunha Paulista; Fartura; Guaratinguetá; Ibirarema; Iepê; Igaratá; Ilhabela; Itariri; Jaborandi; Jambeiro; João Ramalho; Jumirim; Laranjal Paulista; Lorena; Macatuba; Miracatu; Monteiro Lobato; Morro Agudo; Nova Independência; Nova Luzitânia; Paraibuna; Pedrinhas Paulista; Pedro de Toledo; Peruíbe; Piquete; Potim; Registro; Ribeirão dos Índios; Rio das Pedras; Roseira; Rubiácea; Salto; Santa Cruz da Esperança; Santa Isabel; Santa Lúcia; Santo Antônio do Jardim; Serra Azul; Serrana; São Joaquim da Barra; Taguaí; Tapiraí; Tarabai; Tarumã; Torre de Pedra; Tremembé; Votorantim"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[1] "==============="</w:t>
      </w:r>
      <w:r>
        <w:br/>
      </w:r>
      <w:r>
        <w:rPr>
          <w:rStyle w:val="CommentTok"/>
        </w:rPr>
        <w:t xml:space="preserve">#&gt; [1] "Grupo 4"</w:t>
      </w:r>
      <w:r>
        <w:br/>
      </w:r>
      <w:r>
        <w:rPr>
          <w:rStyle w:val="CommentTok"/>
        </w:rPr>
        <w:t xml:space="preserve">#&gt; [1] "==============="</w:t>
      </w:r>
      <w:r>
        <w:br/>
      </w:r>
      <w:r>
        <w:rPr>
          <w:rStyle w:val="CommentTok"/>
        </w:rPr>
        <w:t xml:space="preserve">#&gt; [1] "Araçatuba; Arujá; Atibaia; Barueri; Bauru; Botucatu; Bragança Paulista; Campinas; Capivari; Caraguatatuba; Carapicuíba; Diadema; Embu das Artes; Embu-Guaçu; Ferraz de Vasconcelos; Franca; Francisco Morato; Franco da Rocha; Guarujá; Guarulhos; Hortolândia; Itanhaém; Itapecerica da Serra; Itapetininga; Itapeva; Itapevi; Itaquaquecetuba; Itu; Jacareí; Jundiaí; Limeira; Marília; Mauá; Mogi das Cruzes; Osasco; Pindamonhangaba; Piracicaba; Poá; Praia Grande; Presidente Prudente; Ribeirão Preto; Santa Bárbara d'Oeste; Santana de Parnaíba; Santos; Sorocaba; Sumaré; Suzano; São Bernardo do Campo; São Carlos; São José do Rio Preto; São José dos Campos; São Sebastião; Taboão da Serra; Tatuí; Taubaté; Ubatuba"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[1] "==============="</w:t>
      </w:r>
      <w:r>
        <w:br/>
      </w:r>
      <w:r>
        <w:rPr>
          <w:rStyle w:val="CommentTok"/>
        </w:rPr>
        <w:t xml:space="preserve">#&gt; [1] "Grupo 5"</w:t>
      </w:r>
      <w:r>
        <w:br/>
      </w:r>
      <w:r>
        <w:rPr>
          <w:rStyle w:val="CommentTok"/>
        </w:rPr>
        <w:t xml:space="preserve">#&gt; [1] "==============="</w:t>
      </w:r>
      <w:r>
        <w:br/>
      </w:r>
      <w:r>
        <w:rPr>
          <w:rStyle w:val="CommentTok"/>
        </w:rPr>
        <w:t xml:space="preserve">#&gt; [1] "São Paulo"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20" Target="media/rId20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variada06</dc:title>
  <dc:creator>Panosso AR &amp; Oliveira JA</dc:creator>
  <cp:keywords/>
  <dcterms:created xsi:type="dcterms:W3CDTF">2023-07-14T23:44:59Z</dcterms:created>
  <dcterms:modified xsi:type="dcterms:W3CDTF">2023-07-14T23:4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7-14</vt:lpwstr>
  </property>
  <property fmtid="{D5CDD505-2E9C-101B-9397-08002B2CF9AE}" pid="3" name="output">
    <vt:lpwstr/>
  </property>
</Properties>
</file>